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7311"/>
      </w:tblGrid>
      <w:tr w:rsidR="00BF6481" w:rsidRPr="00BF6481" w14:paraId="6E64D597" w14:textId="77777777" w:rsidTr="003E7C24">
        <w:trPr>
          <w:trHeight w:val="521"/>
        </w:trPr>
        <w:tc>
          <w:tcPr>
            <w:tcW w:w="3145" w:type="dxa"/>
            <w:vMerge w:val="restart"/>
          </w:tcPr>
          <w:p w14:paraId="0288ECB0" w14:textId="77777777" w:rsidR="00BF6481" w:rsidRPr="00BF6481" w:rsidRDefault="00BF6481" w:rsidP="003E7C24">
            <w:pPr>
              <w:rPr>
                <w:rFonts w:ascii="Century Gothic" w:hAnsi="Century Gothic"/>
              </w:rPr>
            </w:pPr>
            <w:r w:rsidRPr="00BF6481">
              <w:rPr>
                <w:rFonts w:ascii="Century Gothic" w:hAnsi="Century Gothic"/>
                <w:noProof/>
              </w:rPr>
              <w:drawing>
                <wp:inline distT="0" distB="0" distL="0" distR="0" wp14:anchorId="7DBF666D" wp14:editId="32C9527E">
                  <wp:extent cx="1813061" cy="1181100"/>
                  <wp:effectExtent l="0" t="0" r="0" b="0"/>
                  <wp:docPr id="3" name="Picture 2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BC2DF0-FB11-4B22-9C66-15378C4E2EE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See the source image">
                            <a:extLst>
                              <a:ext uri="{FF2B5EF4-FFF2-40B4-BE49-F238E27FC236}">
                                <a16:creationId xmlns:a16="http://schemas.microsoft.com/office/drawing/2014/main" id="{37BC2DF0-FB11-4B22-9C66-15378C4E2EE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061" cy="11811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11" w:type="dxa"/>
          </w:tcPr>
          <w:p w14:paraId="59ECD99A" w14:textId="77777777" w:rsidR="00BF6481" w:rsidRPr="00BF6481" w:rsidRDefault="00BF6481" w:rsidP="003E7C24">
            <w:pPr>
              <w:rPr>
                <w:rFonts w:ascii="Century Gothic" w:hAnsi="Century Gothic"/>
              </w:rPr>
            </w:pPr>
          </w:p>
        </w:tc>
      </w:tr>
      <w:tr w:rsidR="00BF6481" w:rsidRPr="00BF6481" w14:paraId="48112A16" w14:textId="77777777" w:rsidTr="003E7C24">
        <w:tc>
          <w:tcPr>
            <w:tcW w:w="3145" w:type="dxa"/>
            <w:vMerge/>
          </w:tcPr>
          <w:p w14:paraId="2D63013C" w14:textId="77777777" w:rsidR="00BF6481" w:rsidRPr="00BF6481" w:rsidRDefault="00BF6481" w:rsidP="003E7C24">
            <w:pPr>
              <w:rPr>
                <w:rFonts w:ascii="Century Gothic" w:hAnsi="Century Gothic"/>
              </w:rPr>
            </w:pPr>
          </w:p>
        </w:tc>
        <w:tc>
          <w:tcPr>
            <w:tcW w:w="7311" w:type="dxa"/>
          </w:tcPr>
          <w:tbl>
            <w:tblPr>
              <w:tblW w:w="6440" w:type="dxa"/>
              <w:tblLook w:val="04A0" w:firstRow="1" w:lastRow="0" w:firstColumn="1" w:lastColumn="0" w:noHBand="0" w:noVBand="1"/>
            </w:tblPr>
            <w:tblGrid>
              <w:gridCol w:w="6440"/>
            </w:tblGrid>
            <w:tr w:rsidR="00BF6481" w:rsidRPr="00BF6481" w14:paraId="2840B0DB" w14:textId="77777777" w:rsidTr="003E7C24">
              <w:trPr>
                <w:trHeight w:val="480"/>
              </w:trPr>
              <w:tc>
                <w:tcPr>
                  <w:tcW w:w="644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203764"/>
                  <w:noWrap/>
                  <w:vAlign w:val="center"/>
                  <w:hideMark/>
                </w:tcPr>
                <w:p w14:paraId="4A332C8B" w14:textId="28D48FA6" w:rsidR="00BF6481" w:rsidRPr="00BF6481" w:rsidRDefault="00BF6481" w:rsidP="003E7C24">
                  <w:pPr>
                    <w:spacing w:after="0" w:line="240" w:lineRule="auto"/>
                    <w:jc w:val="center"/>
                    <w:rPr>
                      <w:rFonts w:ascii="Century Gothic" w:eastAsia="Times New Roman" w:hAnsi="Century Gothic" w:cs="Calibri"/>
                      <w:b/>
                      <w:bCs/>
                      <w:color w:val="FFFFFF"/>
                      <w:sz w:val="40"/>
                      <w:szCs w:val="40"/>
                      <w:lang w:val="ru-RU"/>
                    </w:rPr>
                  </w:pPr>
                  <w:r w:rsidRPr="00BF6481">
                    <w:rPr>
                      <w:rFonts w:ascii="Century Gothic" w:eastAsia="Times New Roman" w:hAnsi="Century Gothic" w:cs="Calibri"/>
                      <w:b/>
                      <w:bCs/>
                      <w:color w:val="FFFFFF"/>
                      <w:sz w:val="40"/>
                      <w:szCs w:val="40"/>
                      <w:lang w:val="ru-RU"/>
                    </w:rPr>
                    <w:t>ЧЕК-ЛИСТ УБОРКИ НА НЕДЕЛЮ</w:t>
                  </w:r>
                </w:p>
              </w:tc>
            </w:tr>
            <w:tr w:rsidR="00BF6481" w:rsidRPr="00BF6481" w14:paraId="6C73C4E2" w14:textId="77777777" w:rsidTr="003E7C24">
              <w:trPr>
                <w:trHeight w:val="451"/>
              </w:trPr>
              <w:tc>
                <w:tcPr>
                  <w:tcW w:w="644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CD8BA9" w14:textId="77777777" w:rsidR="00BF6481" w:rsidRPr="00BF6481" w:rsidRDefault="00BF6481" w:rsidP="003E7C24">
                  <w:pPr>
                    <w:spacing w:after="0" w:line="240" w:lineRule="auto"/>
                    <w:rPr>
                      <w:rFonts w:ascii="Century Gothic" w:eastAsia="Times New Roman" w:hAnsi="Century Gothic" w:cs="Calibri"/>
                      <w:b/>
                      <w:bCs/>
                      <w:color w:val="FFFFFF"/>
                      <w:sz w:val="40"/>
                      <w:szCs w:val="40"/>
                      <w:lang w:val="ru-RU"/>
                    </w:rPr>
                  </w:pPr>
                </w:p>
              </w:tc>
            </w:tr>
          </w:tbl>
          <w:p w14:paraId="305500EC" w14:textId="77777777" w:rsidR="00BF6481" w:rsidRPr="00BF6481" w:rsidRDefault="00BF6481" w:rsidP="003E7C24">
            <w:pPr>
              <w:rPr>
                <w:rFonts w:ascii="Century Gothic" w:hAnsi="Century Gothic"/>
                <w:lang w:val="ru-RU"/>
              </w:rPr>
            </w:pPr>
          </w:p>
        </w:tc>
      </w:tr>
      <w:tr w:rsidR="00BF6481" w:rsidRPr="00BF6481" w14:paraId="126EC4FA" w14:textId="77777777" w:rsidTr="003E7C24">
        <w:tc>
          <w:tcPr>
            <w:tcW w:w="3145" w:type="dxa"/>
            <w:vMerge/>
          </w:tcPr>
          <w:p w14:paraId="55886B5A" w14:textId="77777777" w:rsidR="00BF6481" w:rsidRPr="00BF6481" w:rsidRDefault="00BF6481" w:rsidP="003E7C24">
            <w:pPr>
              <w:rPr>
                <w:rFonts w:ascii="Century Gothic" w:hAnsi="Century Gothic"/>
                <w:lang w:val="ru-RU"/>
              </w:rPr>
            </w:pPr>
          </w:p>
        </w:tc>
        <w:tc>
          <w:tcPr>
            <w:tcW w:w="7311" w:type="dxa"/>
          </w:tcPr>
          <w:p w14:paraId="6D8B41F8" w14:textId="77777777" w:rsidR="00BF6481" w:rsidRPr="00BF6481" w:rsidRDefault="00BF6481" w:rsidP="003E7C24">
            <w:pPr>
              <w:rPr>
                <w:rFonts w:ascii="Century Gothic" w:hAnsi="Century Gothic"/>
                <w:lang w:val="ru-RU"/>
              </w:rPr>
            </w:pPr>
          </w:p>
        </w:tc>
      </w:tr>
    </w:tbl>
    <w:p w14:paraId="3E87644A" w14:textId="77777777" w:rsidR="00BF6481" w:rsidRPr="00BF6481" w:rsidRDefault="00BF6481" w:rsidP="003E7C24">
      <w:pPr>
        <w:spacing w:after="0"/>
        <w:rPr>
          <w:rFonts w:ascii="Century Gothic" w:hAnsi="Century Gothic"/>
          <w:lang w:val="ru-RU"/>
        </w:rPr>
      </w:pPr>
    </w:p>
    <w:tbl>
      <w:tblPr>
        <w:tblW w:w="10466" w:type="dxa"/>
        <w:tblLook w:val="04A0" w:firstRow="1" w:lastRow="0" w:firstColumn="1" w:lastColumn="0" w:noHBand="0" w:noVBand="1"/>
      </w:tblPr>
      <w:tblGrid>
        <w:gridCol w:w="467"/>
        <w:gridCol w:w="3041"/>
        <w:gridCol w:w="466"/>
        <w:gridCol w:w="3238"/>
        <w:gridCol w:w="466"/>
        <w:gridCol w:w="2788"/>
      </w:tblGrid>
      <w:tr w:rsidR="00BF6481" w:rsidRPr="00BF6481" w14:paraId="0EAB3EDC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F50E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</w:t>
            </w:r>
          </w:p>
        </w:tc>
        <w:tc>
          <w:tcPr>
            <w:tcW w:w="3041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B70C9C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</w:rPr>
            </w:pPr>
            <w:r w:rsidRPr="00BF6481">
              <w:rPr>
                <w:rFonts w:ascii="Century Gothic" w:hAnsi="Century Gothic"/>
                <w:b/>
                <w:bCs/>
                <w:lang w:val="ru"/>
              </w:rPr>
              <w:t>Понедельник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A836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</w:t>
            </w:r>
          </w:p>
        </w:tc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58F0C23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</w:rPr>
            </w:pPr>
            <w:r w:rsidRPr="00BF6481">
              <w:rPr>
                <w:rFonts w:ascii="Century Gothic" w:hAnsi="Century Gothic"/>
                <w:b/>
                <w:bCs/>
                <w:lang w:val="ru"/>
              </w:rPr>
              <w:t>Вторник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163C6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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AED5A3A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</w:rPr>
            </w:pPr>
            <w:r w:rsidRPr="00BF6481">
              <w:rPr>
                <w:rFonts w:ascii="Century Gothic" w:hAnsi="Century Gothic"/>
                <w:b/>
                <w:bCs/>
                <w:lang w:val="ru"/>
              </w:rPr>
              <w:t>Среда</w:t>
            </w:r>
          </w:p>
        </w:tc>
      </w:tr>
      <w:tr w:rsidR="00BF6481" w:rsidRPr="00BF6481" w14:paraId="517843ED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744F4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83D25F8" w14:textId="4B51853B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6996C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598A7AB" w14:textId="65EB787F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50006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9BEA2CB" w14:textId="00D2D98B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203CAA6B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B07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6C7B49E" w14:textId="11710DBD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8FBE0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493781F" w14:textId="157A9DA5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1C7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97608CE" w14:textId="33F05794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5DF48E99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28DB5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9E3337E" w14:textId="3928D551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B4158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84674E8" w14:textId="1BFE7FF0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FBB0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AB5DD38" w14:textId="265C9772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2A46A4A6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7AF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EEC56F5" w14:textId="6E8C4D1B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09B98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CEDDE9A" w14:textId="0D7EC81F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7F4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EFBBB20" w14:textId="492AA4C0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3FE5D314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74EF7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60D51B1" w14:textId="1776E5FE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3C5C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3C7FC6D" w14:textId="53D00E00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A8DA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7F9A96E" w14:textId="03FF4204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401B0D33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F725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D317548" w14:textId="47620B61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CF557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80CEE90" w14:textId="6FB5ED70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8C9A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ECBEBA0" w14:textId="72945098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32CF8D51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4095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E7872E9" w14:textId="175B545E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4C3A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DC24960" w14:textId="3162E0EB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5CEE8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55F4465" w14:textId="3EE4B973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0CF9BE2A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D2B5B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A25352F" w14:textId="25C0629B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3C9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3004CA5" w14:textId="395B5B55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2837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1D895DB" w14:textId="67AB4FB6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53DF1462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10F4C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7B4BFBD" w14:textId="6093A095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C631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DE15FDD" w14:textId="00CB9C0E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76F35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5E240DD" w14:textId="321DD84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1E13DA0A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DD2F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333F028" w14:textId="1A8470E3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0E38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374B5D1" w14:textId="1E2E8633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FD756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0A4D1DE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4A2407FC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0616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5C6DB2D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3574A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EC89B29" w14:textId="79DF2672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52F3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9220B9B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09AED3FC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31DB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6A90201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9D2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79EE0BD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0A62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091EFF1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539219C4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71F73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34E3B66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9698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A617593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379B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2AA1FC9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692DDECA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3537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FD4DB5C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032F0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0DEE4D9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E337E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00A60BC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1BD14939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8EB10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9EE8C11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05E6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AB2D444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5DA5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F15364E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46FF3F30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2BEF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995BAFC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355E6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C73382A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E7468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60488C2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6A229ABC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7DD9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96BE84F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BD000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F277DC5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0CC6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47D6899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014744A8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7006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7F65A29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DB754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A9EE296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82D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A14211D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7CE0D1AE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1A2D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3701832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D2D90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7A9C50E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97876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B8F208F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3C1CA6CE" w14:textId="77777777" w:rsidTr="003E7C24">
        <w:trPr>
          <w:trHeight w:val="288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0834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BF6481" w:rsidRPr="00BF6481" w14:paraId="71847EFC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8069A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</w:t>
            </w:r>
          </w:p>
        </w:tc>
        <w:tc>
          <w:tcPr>
            <w:tcW w:w="3041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A620CA7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</w:rPr>
            </w:pPr>
            <w:r w:rsidRPr="00BF6481">
              <w:rPr>
                <w:rFonts w:ascii="Century Gothic" w:hAnsi="Century Gothic"/>
                <w:b/>
                <w:bCs/>
                <w:lang w:val="ru"/>
              </w:rPr>
              <w:t>Четверг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C19D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</w:t>
            </w:r>
          </w:p>
        </w:tc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FC734C7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</w:rPr>
            </w:pPr>
            <w:r w:rsidRPr="00BF6481">
              <w:rPr>
                <w:rFonts w:ascii="Century Gothic" w:hAnsi="Century Gothic"/>
                <w:b/>
                <w:bCs/>
                <w:lang w:val="ru"/>
              </w:rPr>
              <w:t>Пятница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0859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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E50EC4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</w:rPr>
            </w:pPr>
            <w:r w:rsidRPr="00BF6481">
              <w:rPr>
                <w:rFonts w:ascii="Century Gothic" w:hAnsi="Century Gothic"/>
                <w:b/>
                <w:bCs/>
                <w:lang w:val="ru"/>
              </w:rPr>
              <w:t>Выходные</w:t>
            </w:r>
          </w:p>
        </w:tc>
      </w:tr>
      <w:tr w:rsidR="00BF6481" w:rsidRPr="00BF6481" w14:paraId="6856079A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86FAE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5B10980" w14:textId="3DFEE97E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6628C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CBF66C2" w14:textId="675CBB85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E86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A41C602" w14:textId="1D030A1D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  <w:bookmarkStart w:id="0" w:name="_GoBack"/>
            <w:bookmarkEnd w:id="0"/>
          </w:p>
        </w:tc>
      </w:tr>
      <w:tr w:rsidR="00BF6481" w:rsidRPr="00BF6481" w14:paraId="448D10CE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86B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63330A2" w14:textId="77506E79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B75B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8CFE550" w14:textId="6B92C6F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D244E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9866993" w14:textId="18A7BB0D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7052BF62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97F5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1348C23" w14:textId="63AB00C8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lang w:val="ru-RU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0F78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255B816" w14:textId="78E7CFEA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3F1F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9E77A7B" w14:textId="75BFA442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1A531061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18B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A125071" w14:textId="3249D6FE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D3B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D5B1D6C" w14:textId="70202A48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4A16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A31FA0F" w14:textId="540D5D34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3EF4FD9E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8278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101ABDA" w14:textId="55C99C0C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AB86A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9F19BD7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5F1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DF018D2" w14:textId="1FBD7D04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07BCB329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25B4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063CA0A" w14:textId="32746708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AE46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7285C18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CC0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CDDE591" w14:textId="4371D639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4D5F9F13" w14:textId="77777777" w:rsidTr="00BF6481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1EA4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EF6BE4E" w14:textId="36A15C3F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F7580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F7B8E0F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5B822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075AC4B" w14:textId="01342566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2BF71BFC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6FF8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CE275A7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86B7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1CFD8B2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91966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1105E1B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06259D43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954C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5366C61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8720B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76C01A9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89F4A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553AD21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39B4E590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ED7B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077B460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6F43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16C3383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0D7B7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E609159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658364C5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7A42B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AC2042D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7043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3DAACD1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B627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66CC30C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531685AE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DC95B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7E2A890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9639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F1DA7E9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F87C3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1C80FE4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26A9140E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349C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5D61AB0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ABFDC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A2F204F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731D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23F04D4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6420DCE1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32B2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04BA813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BB51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1E04664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6C41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2BAD241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130BFDB5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698B3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CDCF99E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1267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E0EB8F7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ACC0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5D2CCEA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0EAFABBD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0D448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6ACAB97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FAD1A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AE091FD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850F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CF64485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57B1232B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C2A3C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ECCF897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9ACEB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91B9B13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8EA5E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DE3D00B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2008398B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F0C0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D9E29FD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D8B88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D9E91DD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E7A45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8B55846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3973ECBC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4413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097C6C2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0D538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FF0AFE5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A2E7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DAE7965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2010BA7C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DC85B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60C1FA7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72648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AF45F1D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1B5E6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2DC14A5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  <w:tr w:rsidR="00BF6481" w:rsidRPr="00BF6481" w14:paraId="7843CC14" w14:textId="77777777" w:rsidTr="003E7C24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EF7E5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B08E5A7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3339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BF6481">
              <w:rPr>
                <w:rFonts w:ascii="Century Gothic" w:hAnsi="Century Gothic"/>
                <w:color w:val="000000"/>
                <w:lang w:val="ru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23CFFC8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D489D" w14:textId="77777777" w:rsidR="00BF6481" w:rsidRPr="00BF6481" w:rsidRDefault="00BF6481" w:rsidP="003E7C2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BF6481">
              <w:rPr>
                <w:rFonts w:ascii="Century Gothic" w:hAnsi="Century Gothic"/>
                <w:color w:val="000000"/>
                <w:sz w:val="24"/>
                <w:szCs w:val="24"/>
                <w:lang w:val="ru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9478846" w14:textId="77777777" w:rsidR="00BF6481" w:rsidRPr="00BF6481" w:rsidRDefault="00BF6481" w:rsidP="003E7C2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</w:rPr>
            </w:pPr>
          </w:p>
        </w:tc>
      </w:tr>
    </w:tbl>
    <w:p w14:paraId="5BF9159F" w14:textId="77777777" w:rsidR="00BF6481" w:rsidRPr="00BF6481" w:rsidRDefault="00BF6481" w:rsidP="003E7C24">
      <w:pPr>
        <w:spacing w:after="0"/>
        <w:rPr>
          <w:rFonts w:ascii="Century Gothic" w:hAnsi="Century Gothic"/>
          <w:sz w:val="2"/>
          <w:szCs w:val="2"/>
        </w:rPr>
      </w:pPr>
    </w:p>
    <w:p w14:paraId="55B0365C" w14:textId="77777777" w:rsidR="00BB1220" w:rsidRPr="00BF6481" w:rsidRDefault="00BB1220" w:rsidP="00623672">
      <w:pPr>
        <w:spacing w:after="0"/>
        <w:rPr>
          <w:rFonts w:ascii="Century Gothic" w:hAnsi="Century Gothic"/>
          <w:sz w:val="2"/>
          <w:szCs w:val="2"/>
        </w:rPr>
      </w:pPr>
    </w:p>
    <w:sectPr w:rsidR="00BB1220" w:rsidRPr="00BF6481" w:rsidSect="00623672">
      <w:head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2C5EB5" w14:textId="77777777" w:rsidR="00696667" w:rsidRDefault="00696667" w:rsidP="00025008">
      <w:pPr>
        <w:spacing w:after="0" w:line="240" w:lineRule="auto"/>
      </w:pPr>
      <w:r>
        <w:separator/>
      </w:r>
    </w:p>
  </w:endnote>
  <w:endnote w:type="continuationSeparator" w:id="0">
    <w:p w14:paraId="4ECEDA07" w14:textId="77777777" w:rsidR="00696667" w:rsidRDefault="0069666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54996C" w14:textId="77777777" w:rsidR="00696667" w:rsidRDefault="00696667" w:rsidP="00025008">
      <w:pPr>
        <w:spacing w:after="0" w:line="240" w:lineRule="auto"/>
      </w:pPr>
      <w:r>
        <w:separator/>
      </w:r>
    </w:p>
  </w:footnote>
  <w:footnote w:type="continuationSeparator" w:id="0">
    <w:p w14:paraId="2C2184BC" w14:textId="77777777" w:rsidR="00696667" w:rsidRDefault="0069666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C5CCBE8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23672"/>
    <w:rsid w:val="00681862"/>
    <w:rsid w:val="00696667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058DE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BF6481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E6B28-4490-41E1-98BF-F1DE928A7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09:53:00Z</dcterms:created>
  <dcterms:modified xsi:type="dcterms:W3CDTF">2020-08-28T09:53:00Z</dcterms:modified>
</cp:coreProperties>
</file>